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FAD85C" w14:textId="0B166EC1" w:rsidR="00CB374B" w:rsidRDefault="009D1064" w:rsidP="00CB374B">
      <w:pPr>
        <w:jc w:val="center"/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</w:pPr>
      <w:r w:rsidRPr="009D1064">
        <w:rPr>
          <w:rFonts w:ascii="Times New Roman" w:hAnsi="Times New Roman" w:cs="Times New Roman"/>
          <w:b/>
          <w:bCs/>
          <w:color w:val="000000"/>
          <w:sz w:val="28"/>
          <w:szCs w:val="28"/>
        </w:rPr>
        <w:t>EC-431</w:t>
      </w:r>
      <w:r w:rsidRPr="00624EA1">
        <w:rPr>
          <w:rFonts w:ascii="Times New Roman" w:hAnsi="Times New Roman" w:cs="Times New Roman"/>
          <w:color w:val="000000"/>
        </w:rPr>
        <w:t xml:space="preserve"> </w:t>
      </w:r>
      <w:r w:rsidR="00CB374B" w:rsidRPr="00CB374B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Digital Communication</w:t>
      </w:r>
      <w:r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 xml:space="preserve">   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 xml:space="preserve">   (</w:t>
      </w:r>
      <w:proofErr w:type="gramEnd"/>
      <w:r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Marks = 100)</w:t>
      </w:r>
    </w:p>
    <w:p w14:paraId="7C9D544D" w14:textId="77777777" w:rsidR="009D1064" w:rsidRDefault="009D1064" w:rsidP="00CB374B">
      <w:pPr>
        <w:jc w:val="center"/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</w:pPr>
    </w:p>
    <w:p w14:paraId="3FE83E68" w14:textId="6F3D91A7" w:rsidR="009D1064" w:rsidRPr="009D1064" w:rsidRDefault="009D1064" w:rsidP="00CB374B">
      <w:pPr>
        <w:jc w:val="center"/>
        <w:rPr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</w:pPr>
      <w:r w:rsidRPr="009D1064">
        <w:rPr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  <w:t>Project</w:t>
      </w:r>
    </w:p>
    <w:p w14:paraId="6C842975" w14:textId="77777777" w:rsidR="00CB374B" w:rsidRDefault="00CB374B">
      <w:pPr>
        <w:rPr>
          <w:rFonts w:ascii="Times New Roman" w:hAnsi="Times New Roman" w:cs="Times New Roman"/>
          <w:sz w:val="28"/>
          <w:szCs w:val="28"/>
          <w:shd w:val="clear" w:color="auto" w:fill="FFFFFF"/>
        </w:rPr>
      </w:pPr>
    </w:p>
    <w:p w14:paraId="58BDDE6A" w14:textId="77777777" w:rsidR="00CB374B" w:rsidRDefault="00CB374B">
      <w:pPr>
        <w:rPr>
          <w:rFonts w:ascii="Times New Roman" w:hAnsi="Times New Roman" w:cs="Times New Roman"/>
          <w:sz w:val="28"/>
          <w:szCs w:val="28"/>
          <w:shd w:val="clear" w:color="auto" w:fill="FFFFFF"/>
        </w:rPr>
      </w:pPr>
    </w:p>
    <w:p w14:paraId="20FA4E09" w14:textId="77392BC9" w:rsidR="00927726" w:rsidRDefault="00CB374B" w:rsidP="00CB374B">
      <w:pPr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Simulate a</w:t>
      </w:r>
      <w:r w:rsidRPr="00CB374B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complete digital communication system with different modulation schemes in MATLAB for transmitting and receiving text messages.</w:t>
      </w:r>
    </w:p>
    <w:p w14:paraId="73D02E91" w14:textId="77777777" w:rsidR="009D1064" w:rsidRDefault="009D1064" w:rsidP="00CB374B">
      <w:pPr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</w:p>
    <w:p w14:paraId="0E28F837" w14:textId="4BD61AB3" w:rsidR="009D1064" w:rsidRPr="00B83C5D" w:rsidRDefault="00436869" w:rsidP="00CB374B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</w:pPr>
      <w:r w:rsidRPr="00B83C5D"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  <w:t>Submission Deadline 31</w:t>
      </w:r>
      <w:r w:rsidRPr="00B83C5D"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  <w:vertAlign w:val="superscript"/>
        </w:rPr>
        <w:t>st</w:t>
      </w:r>
      <w:r w:rsidRPr="00B83C5D"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  <w:t xml:space="preserve"> May 2024.</w:t>
      </w:r>
    </w:p>
    <w:p w14:paraId="71ABCBB8" w14:textId="77777777" w:rsidR="009D1064" w:rsidRDefault="009D1064" w:rsidP="00CB374B">
      <w:pPr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</w:p>
    <w:p w14:paraId="04F86F39" w14:textId="37DA2EFF" w:rsidR="009D1064" w:rsidRPr="00CB374B" w:rsidRDefault="009D1064" w:rsidP="00CB374B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****************************End*********************************</w:t>
      </w:r>
    </w:p>
    <w:sectPr w:rsidR="009D1064" w:rsidRPr="00CB37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2MLW0NDI0N7cwMDBV0lEKTi0uzszPAykwrAUANXm7qiwAAAA="/>
  </w:docVars>
  <w:rsids>
    <w:rsidRoot w:val="00CB374B"/>
    <w:rsid w:val="00364FA0"/>
    <w:rsid w:val="00434FC0"/>
    <w:rsid w:val="00436869"/>
    <w:rsid w:val="00467594"/>
    <w:rsid w:val="00566F90"/>
    <w:rsid w:val="008A2B5D"/>
    <w:rsid w:val="00927726"/>
    <w:rsid w:val="009D1064"/>
    <w:rsid w:val="00A2793A"/>
    <w:rsid w:val="00AC17E1"/>
    <w:rsid w:val="00B83C5D"/>
    <w:rsid w:val="00CB3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8DC66"/>
  <w15:chartTrackingRefBased/>
  <w15:docId w15:val="{07D001CF-B960-4123-9279-6B084BE3E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374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B374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B374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B374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B374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B374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B374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374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B374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374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B374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B374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B374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B374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B374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B374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B374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B374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B374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37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374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B374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B374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B374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B374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B374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B374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374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B374B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4</Words>
  <Characters>256</Characters>
  <Application>Microsoft Office Word</Application>
  <DocSecurity>0</DocSecurity>
  <Lines>2</Lines>
  <Paragraphs>1</Paragraphs>
  <ScaleCrop>false</ScaleCrop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Soyiba</dc:creator>
  <cp:keywords/>
  <dc:description/>
  <cp:lastModifiedBy>Dr Soyiba</cp:lastModifiedBy>
  <cp:revision>4</cp:revision>
  <dcterms:created xsi:type="dcterms:W3CDTF">2024-05-16T04:06:00Z</dcterms:created>
  <dcterms:modified xsi:type="dcterms:W3CDTF">2024-05-16T04:10:00Z</dcterms:modified>
</cp:coreProperties>
</file>